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w:t>
      </w:r>
      <w:r>
        <w:t xml:space="preserve"> </w:t>
      </w:r>
      <w:r>
        <w:t xml:space="preserve">Jeddah,</w:t>
      </w:r>
      <w:r>
        <w:t xml:space="preserve"> </w:t>
      </w:r>
      <w:r>
        <w:t xml:space="preserve">Saudi</w:t>
      </w:r>
      <w:r>
        <w:t xml:space="preserve"> </w:t>
      </w:r>
      <w:r>
        <w:t xml:space="preserve">Arabia</w:t>
      </w:r>
    </w:p>
    <w:bookmarkStart w:id="20" w:name="internship-application-letter"/>
    <w:p>
      <w:pPr>
        <w:pStyle w:val="Heading1"/>
      </w:pPr>
      <w:r>
        <w:t xml:space="preserve">Internship Application Letter</w:t>
      </w:r>
    </w:p>
    <w:bookmarkEnd w:id="20"/>
    <w:p>
      <w:pPr>
        <w:pStyle w:val="FirstParagraph"/>
      </w:pPr>
      <w:r>
        <w:t xml:space="preserve">Ahmed Al-Saud</w:t>
      </w:r>
      <w:r>
        <w:br/>
      </w:r>
      <w:r>
        <w:t xml:space="preserve">22 Al-Rahma Street, Jeddah</w:t>
      </w:r>
      <w:r>
        <w:br/>
      </w:r>
      <w:r>
        <w:t xml:space="preserve">+966 50 123 4567</w:t>
      </w:r>
      <w:r>
        <w:br/>
      </w:r>
      <w:r>
        <w:t xml:space="preserve">ahmed.alsaud@email.com</w:t>
      </w:r>
    </w:p>
    <w:p>
      <w:pPr>
        <w:pStyle w:val="BodyText"/>
      </w:pPr>
      <w:r>
        <w:t xml:space="preserve">October 26, 2023</w:t>
      </w:r>
    </w:p>
    <w:p>
      <w:pPr>
        <w:pStyle w:val="BodyText"/>
      </w:pPr>
      <w:r>
        <w:t xml:space="preserve">Hiring Manager</w:t>
      </w:r>
      <w:r>
        <w:br/>
      </w:r>
      <w:r>
        <w:t xml:space="preserve">Al-Mawadda Culinary Institute</w:t>
      </w:r>
      <w:r>
        <w:br/>
      </w:r>
      <w:r>
        <w:t xml:space="preserve">Jeddah, Saudi Arabia</w:t>
      </w:r>
    </w:p>
    <w:bookmarkStart w:id="21" w:name="X13758155de5c53a66621c88a06a7bc6afa17de4"/>
    <w:p>
      <w:pPr>
        <w:pStyle w:val="Heading2"/>
      </w:pPr>
      <w:r>
        <w:t xml:space="preserve">Internship Application Letter for Chef Position at Al-Mawadda Culinary Institute in Jeddah</w:t>
      </w:r>
    </w:p>
    <w:p>
      <w:pPr>
        <w:pStyle w:val="FirstParagraph"/>
      </w:pPr>
      <w:r>
        <w:t xml:space="preserve">Dear Hiring Manager,</w:t>
      </w:r>
    </w:p>
    <w:p>
      <w:pPr>
        <w:pStyle w:val="BodyText"/>
      </w:pPr>
      <w:r>
        <w:t xml:space="preserve">It is with profound enthusiasm that I submit my Internship Application Letter for the Chef Internship position at Al-Mawadda Culinary Institute, located in the vibrant cultural hub of Jeddah, Saudi Arabia. As a dedicated culinary student currently completing my Advanced Culinary Arts Program at King Abdullah University of Science and Technology (KAUST), I have meticulously prepared myself to contribute meaningfully to your esteemed institution’s mission of elevating gastronomic excellence within Saudi Arabia Jeddah’s dynamic food landscape. This opportunity represents not merely an internship, but a transformative step toward becoming a globally adept Chef who understands the unique confluence of tradition and innovation that defines Arabian cuisine.</w:t>
      </w:r>
    </w:p>
    <w:p>
      <w:pPr>
        <w:pStyle w:val="BodyText"/>
      </w:pPr>
      <w:r>
        <w:t xml:space="preserve">My culinary journey began in my family’s historic home kitchen in Riyadh, where I learned the sacred art of preparing *Majboos*, *Kabsa*, and delicate *Umm Ali* from my grandmother—whose techniques were rooted in centuries of Bedouin hospitality. This foundation ignited my passion for authentic Arabian flavors, which I have since refined through rigorous academic training at KAUST. My curriculum included specialized modules on Saudi Arabian Food Culture, International Gastronomy, and Sustainable Kitchen Management—courses directly aligned with Al-Mawadda’s emphasis on preserving heritage while embracing modern culinary trends. During my final semester, I led a project documenting regional Jeddah seafood traditions for the Red Sea Coastal Cuisine Archive, analyzing how coastal influences shape our beloved *Sfiha* and *Shakshuka*. This research reinforced my belief that mastering Saudi Arabia Jeddah’s culinary identity requires both technical precision and deep cultural empathy.</w:t>
      </w:r>
    </w:p>
    <w:p>
      <w:pPr>
        <w:pStyle w:val="BodyText"/>
      </w:pPr>
      <w:r>
        <w:t xml:space="preserve">What truly excites me about this internship is your institute’s pioneering work in the Jeddah food scene. I have followed Al-Mawadda’s initiatives with admiration, particularly your "Heritage Kitchen Revival" program that partners with local fishermen to source sustainable Red Sea seafood for community dining events. As a native Saudi who values our nation’s culinary legacy, I am eager to contribute to projects like this under the mentorship of Chef Yasser Al-Harbi—the award-winning executive chef celebrated for his fusion of traditional *Majboos* techniques with contemporary plating. My proficiency in knife skills (certified by the National Culinary Association), food safety protocols (HACCP Level 3 certified), and experience managing high-volume kitchens during Riyadh’s annual *Omm Al-Qura* festival make me confident I can immediately support your team. At the festival, I coordinated a station serving 500+ guests daily while maintaining strict hygiene standards—a skill critical for Jeddah’s bustling hospitality industry.</w:t>
      </w:r>
    </w:p>
    <w:p>
      <w:pPr>
        <w:pStyle w:val="BodyText"/>
      </w:pPr>
      <w:r>
        <w:t xml:space="preserve">Saudi Arabia is undergoing an extraordinary culinary renaissance, driven by Vision 2030’s focus on tourism and cultural preservation. Jeddah, as the gateway to the holy cities and a UNESCO-listed historic port city, embodies this transformation. Its restaurants blend *Koshari* with French techniques while honoring coastal traditions—a complexity I aim to master through your internship program. I am particularly drawn to how Al-Mawadda trains chefs in cross-cultural menu development for international guests visiting Jeddah’s new luxury resorts and the expanding Red Sea Project tourism zone. My fluency in Arabic (native), English (professional), and basic French will enable me to bridge communication gaps between your kitchen team and international hospitality partners—a vital asset as Saudi Arabia welcomes global visitors.</w:t>
      </w:r>
    </w:p>
    <w:p>
      <w:pPr>
        <w:pStyle w:val="BodyText"/>
      </w:pPr>
      <w:r>
        <w:t xml:space="preserve">Beyond technical skills, I embody the cultural values essential for success in Saudi Arabia Jeddah’s culinary environment. My family has hosted *Iftar* gatherings for over 100 residents during Ramadan, teaching me that true hospitality is measured in warmth as much as flavor. In my previous internship at Al-Jazeera Hotel (Riyadh), I learned to navigate the nuances of serving diverse guests while adhering to Islamic dietary laws—experience directly transferable to Jeddah’s upscale establishments catering to both local and international clientele. I understand that becoming a Chef in Saudi Arabia transcends cooking; it requires respecting cultural protocols, such as adjusting service times for prayer breaks or sourcing halal ingredients with traceability—a standard you uphold at Al-Mawadda.</w:t>
      </w:r>
    </w:p>
    <w:p>
      <w:pPr>
        <w:pStyle w:val="BodyText"/>
      </w:pPr>
      <w:r>
        <w:t xml:space="preserve">This Internship Application Letter is more than an expression of interest; it’s a testament to my commitment to elevating Saudi Arabian cuisine. I have researched your institute’s partnership with the Jeddah Culinary Academy, and I am eager to learn from your team’s award-winning work in developing spice blends using locally grown *Za’atar* and *Sumac*. My long-term vision aligns perfectly with Al-Mawadda’s goals: to become a Chef who bridges Saudi Arabia’s rich culinary heritage with global innovation—eventually establishing my own concept celebrating Jeddah’s coastal identity. I am prepared to immerse myself fully in the 6-month internship, including early morning prep shifts and weekend service during peak tourist seasons.</w:t>
      </w:r>
    </w:p>
    <w:p>
      <w:pPr>
        <w:pStyle w:val="BodyText"/>
      </w:pPr>
      <w:r>
        <w:t xml:space="preserve">Thank you for considering my application. I have attached my resume, academic transcripts, and a portfolio showcasing Jeddah-inspired dishes like *Red Sea Fish Tandoori* (a fusion concept I developed). I welcome the opportunity to discuss how my passion for Saudi Arabian culinary traditions, technical skills in professional kitchens, and dedication to cultural preservation can benefit Al-Mawadda Culinary Institute. I am available for an interview at your earliest convenience and will follow up next week.</w:t>
      </w:r>
    </w:p>
    <w:p>
      <w:pPr>
        <w:pStyle w:val="BodyText"/>
      </w:pPr>
      <w:r>
        <w:t xml:space="preserve">Sincerely,</w:t>
      </w:r>
      <w:r>
        <w:br/>
      </w:r>
    </w:p>
    <w:p>
      <w:pPr>
        <w:pStyle w:val="BodyText"/>
      </w:pPr>
      <w:r>
        <w:t xml:space="preserve">Ahmed Al-Saud</w:t>
      </w:r>
    </w:p>
    <w:p>
      <w:pPr>
        <w:pStyle w:val="BodyText"/>
      </w:pPr>
      <w:r>
        <w:t xml:space="preserve">Internship Application Letter | Chef Position | Saudi Arabia Jeddah Culinary Institute</w:t>
      </w:r>
      <w:r>
        <w:br/>
      </w: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 Jeddah, Saudi Arabia</dc:title>
  <dc:creator/>
  <dc:language>en</dc:language>
  <cp:keywords/>
  <dcterms:created xsi:type="dcterms:W3CDTF">2026-07-20T02:07:16Z</dcterms:created>
  <dcterms:modified xsi:type="dcterms:W3CDTF">2026-07-20T02:07:16Z</dcterms:modified>
</cp:coreProperties>
</file>

<file path=docProps/custom.xml><?xml version="1.0" encoding="utf-8"?>
<Properties xmlns="http://schemas.openxmlformats.org/officeDocument/2006/custom-properties" xmlns:vt="http://schemas.openxmlformats.org/officeDocument/2006/docPropsVTypes"/>
</file>